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F78D3" w14:textId="77777777" w:rsidR="00FA6471" w:rsidRDefault="00B4298A" w:rsidP="00CA4692">
      <w:pPr>
        <w:jc w:val="center"/>
        <w:rPr>
          <w:b/>
        </w:rPr>
      </w:pPr>
      <w:r w:rsidRPr="00CA4692">
        <w:rPr>
          <w:b/>
        </w:rPr>
        <w:t>Q and A Unified Classroom</w:t>
      </w:r>
    </w:p>
    <w:p w14:paraId="37BDEA35" w14:textId="1B9D7C4F" w:rsidR="00394DB3" w:rsidRDefault="00394DB3" w:rsidP="00B4298A">
      <w:pPr>
        <w:pStyle w:val="ListParagraph"/>
        <w:numPr>
          <w:ilvl w:val="0"/>
          <w:numId w:val="1"/>
        </w:numPr>
      </w:pPr>
      <w:r>
        <w:t>Parents are unable to see the Create an Account Button</w:t>
      </w:r>
    </w:p>
    <w:p w14:paraId="03B6A910" w14:textId="22B28637" w:rsidR="00394DB3" w:rsidRDefault="00394DB3" w:rsidP="00394DB3">
      <w:pPr>
        <w:pStyle w:val="ListParagraph"/>
      </w:pPr>
      <w:r>
        <w:t xml:space="preserve">The transition process begins at the following web address: </w:t>
      </w:r>
    </w:p>
    <w:p w14:paraId="2243AFF5" w14:textId="0D9DA4AD" w:rsidR="00394DB3" w:rsidRDefault="00394DB3" w:rsidP="00394DB3">
      <w:pPr>
        <w:pStyle w:val="ListParagraph"/>
        <w:rPr>
          <w:rStyle w:val="Hyperlink"/>
        </w:rPr>
      </w:pPr>
      <w:hyperlink r:id="rId7" w:history="1">
        <w:r>
          <w:rPr>
            <w:rStyle w:val="Hyperlink"/>
          </w:rPr>
          <w:t>https://ps.ucs</w:t>
        </w:r>
        <w:r w:rsidRPr="00590AB7">
          <w:rPr>
            <w:rStyle w:val="Hyperlink"/>
          </w:rPr>
          <w:t>.misd.net/public/</w:t>
        </w:r>
      </w:hyperlink>
    </w:p>
    <w:p w14:paraId="1465087D" w14:textId="03034F3F" w:rsidR="00394DB3" w:rsidRDefault="00394DB3" w:rsidP="00394DB3">
      <w:pPr>
        <w:pStyle w:val="ListParagraph"/>
      </w:pPr>
    </w:p>
    <w:p w14:paraId="6E043293" w14:textId="480D0D24" w:rsidR="00B4298A" w:rsidRDefault="00B24E75" w:rsidP="00B4298A">
      <w:pPr>
        <w:pStyle w:val="ListParagraph"/>
        <w:numPr>
          <w:ilvl w:val="0"/>
          <w:numId w:val="1"/>
        </w:numPr>
      </w:pPr>
      <w:r>
        <w:t>P</w:t>
      </w:r>
      <w:r w:rsidR="00B4298A">
        <w:t>arent is asking on how to set up their Unified Classroom Account</w:t>
      </w:r>
    </w:p>
    <w:p w14:paraId="321520AC" w14:textId="77777777" w:rsidR="00B24E75" w:rsidRDefault="00B24E75" w:rsidP="008D7179">
      <w:pPr>
        <w:spacing w:after="0"/>
        <w:ind w:left="720"/>
      </w:pPr>
      <w:r>
        <w:t xml:space="preserve">Direct the parent to </w:t>
      </w:r>
      <w:hyperlink r:id="rId8" w:history="1">
        <w:r w:rsidRPr="002F360C">
          <w:rPr>
            <w:rStyle w:val="Hyperlink"/>
          </w:rPr>
          <w:t>www.uticak12.org/PowerSchool</w:t>
        </w:r>
      </w:hyperlink>
      <w:r>
        <w:t xml:space="preserve"> </w:t>
      </w:r>
    </w:p>
    <w:p w14:paraId="6F933648" w14:textId="77777777" w:rsidR="00B24E75" w:rsidRDefault="00B24E75" w:rsidP="008D7179">
      <w:pPr>
        <w:pStyle w:val="ListParagraph"/>
        <w:numPr>
          <w:ilvl w:val="1"/>
          <w:numId w:val="2"/>
        </w:numPr>
        <w:spacing w:after="0"/>
      </w:pPr>
      <w:r>
        <w:t>Detailed instructions</w:t>
      </w:r>
    </w:p>
    <w:p w14:paraId="7D965327" w14:textId="77777777" w:rsidR="00B24E75" w:rsidRDefault="00B24E75" w:rsidP="008D7179">
      <w:pPr>
        <w:pStyle w:val="ListParagraph"/>
        <w:numPr>
          <w:ilvl w:val="1"/>
          <w:numId w:val="2"/>
        </w:numPr>
        <w:spacing w:after="0"/>
      </w:pPr>
      <w:r>
        <w:t xml:space="preserve">How-to Videos </w:t>
      </w:r>
    </w:p>
    <w:p w14:paraId="0B00E7B2" w14:textId="77777777" w:rsidR="00CA4692" w:rsidRDefault="00CA4692" w:rsidP="008D7179">
      <w:pPr>
        <w:pStyle w:val="ListParagraph"/>
        <w:numPr>
          <w:ilvl w:val="1"/>
          <w:numId w:val="2"/>
        </w:numPr>
        <w:spacing w:after="0"/>
      </w:pPr>
      <w:r>
        <w:t>Helpful Tips</w:t>
      </w:r>
    </w:p>
    <w:p w14:paraId="3CC55A20" w14:textId="77777777" w:rsidR="008D7179" w:rsidRDefault="008D7179" w:rsidP="008D7179">
      <w:pPr>
        <w:pStyle w:val="ListParagraph"/>
        <w:spacing w:after="0"/>
        <w:ind w:left="2160"/>
      </w:pPr>
    </w:p>
    <w:p w14:paraId="7A1F5BE2" w14:textId="77777777" w:rsidR="00B24E75" w:rsidRDefault="00B24E75" w:rsidP="00B24E75">
      <w:pPr>
        <w:pStyle w:val="ListParagraph"/>
        <w:numPr>
          <w:ilvl w:val="0"/>
          <w:numId w:val="1"/>
        </w:numPr>
      </w:pPr>
      <w:r>
        <w:t>Parent currently does not have an original PowerSchool account</w:t>
      </w:r>
    </w:p>
    <w:p w14:paraId="2014DA46" w14:textId="77777777" w:rsidR="00B24E75" w:rsidRDefault="00B24E75" w:rsidP="008D7179">
      <w:pPr>
        <w:pStyle w:val="ListParagraph"/>
        <w:numPr>
          <w:ilvl w:val="0"/>
          <w:numId w:val="4"/>
        </w:numPr>
        <w:ind w:left="2160"/>
      </w:pPr>
      <w:r>
        <w:t xml:space="preserve">Parent must provide ID to obtain their access code </w:t>
      </w:r>
    </w:p>
    <w:p w14:paraId="5B067BEE" w14:textId="77777777" w:rsidR="00B24E75" w:rsidRDefault="00B24E75" w:rsidP="008D7179">
      <w:pPr>
        <w:pStyle w:val="ListParagraph"/>
        <w:numPr>
          <w:ilvl w:val="0"/>
          <w:numId w:val="4"/>
        </w:numPr>
        <w:ind w:left="2160"/>
      </w:pPr>
      <w:r>
        <w:t xml:space="preserve">Print Access Code letter for parent </w:t>
      </w:r>
    </w:p>
    <w:p w14:paraId="22CD44C3" w14:textId="77777777" w:rsidR="008D7179" w:rsidRDefault="008D7179" w:rsidP="008D7179">
      <w:pPr>
        <w:pStyle w:val="ListParagraph"/>
        <w:ind w:left="2160"/>
      </w:pPr>
    </w:p>
    <w:p w14:paraId="37D3A483" w14:textId="77777777" w:rsidR="00B24E75" w:rsidRDefault="00CA4692" w:rsidP="00CA4692">
      <w:pPr>
        <w:pStyle w:val="ListParagraph"/>
        <w:numPr>
          <w:ilvl w:val="0"/>
          <w:numId w:val="1"/>
        </w:numPr>
      </w:pPr>
      <w:r>
        <w:t>P</w:t>
      </w:r>
      <w:r w:rsidR="008D7179">
        <w:t>arent has questions</w:t>
      </w:r>
      <w:r>
        <w:t xml:space="preserve"> about the PowerSchool App</w:t>
      </w:r>
    </w:p>
    <w:p w14:paraId="4D5B0DDB" w14:textId="77777777" w:rsidR="00CA4692" w:rsidRDefault="00CA4692" w:rsidP="008D7179">
      <w:pPr>
        <w:pStyle w:val="ListParagraph"/>
        <w:numPr>
          <w:ilvl w:val="0"/>
          <w:numId w:val="5"/>
        </w:numPr>
        <w:ind w:left="2160"/>
      </w:pPr>
      <w:r>
        <w:t>App will remain the same with no change to the login and password</w:t>
      </w:r>
    </w:p>
    <w:p w14:paraId="392F6359" w14:textId="77777777" w:rsidR="008D7179" w:rsidRDefault="008D7179" w:rsidP="008D7179">
      <w:pPr>
        <w:pStyle w:val="ListParagraph"/>
        <w:ind w:left="1440"/>
      </w:pPr>
    </w:p>
    <w:p w14:paraId="6A033089" w14:textId="77777777" w:rsidR="00CA4692" w:rsidRDefault="00CA4692" w:rsidP="008D7179">
      <w:pPr>
        <w:pStyle w:val="ListParagraph"/>
        <w:numPr>
          <w:ilvl w:val="0"/>
          <w:numId w:val="1"/>
        </w:numPr>
        <w:spacing w:after="0"/>
      </w:pPr>
      <w:r>
        <w:t xml:space="preserve">Parent forgot their </w:t>
      </w:r>
      <w:r w:rsidRPr="008D7179">
        <w:rPr>
          <w:b/>
        </w:rPr>
        <w:t>login</w:t>
      </w:r>
      <w:r>
        <w:t xml:space="preserve"> for Unified Classroom </w:t>
      </w:r>
    </w:p>
    <w:p w14:paraId="1769E47E" w14:textId="77777777" w:rsidR="00CA4692" w:rsidRDefault="00CA4692" w:rsidP="008D7179">
      <w:pPr>
        <w:spacing w:after="0"/>
        <w:ind w:firstLine="720"/>
      </w:pPr>
      <w:r>
        <w:t xml:space="preserve">Direct the parents to </w:t>
      </w:r>
      <w:hyperlink r:id="rId9" w:history="1">
        <w:r>
          <w:rPr>
            <w:rStyle w:val="Hyperlink"/>
          </w:rPr>
          <w:t>http://uticak12.org/academics/ps_issue</w:t>
        </w:r>
      </w:hyperlink>
    </w:p>
    <w:p w14:paraId="546F7EC1" w14:textId="77777777" w:rsidR="008D7179" w:rsidRDefault="008D7179" w:rsidP="008D7179">
      <w:pPr>
        <w:spacing w:after="0"/>
        <w:ind w:firstLine="720"/>
      </w:pPr>
    </w:p>
    <w:p w14:paraId="545E88CE" w14:textId="77777777" w:rsidR="00CA4692" w:rsidRDefault="00CA4692" w:rsidP="00CA4692">
      <w:pPr>
        <w:pStyle w:val="ListParagraph"/>
        <w:numPr>
          <w:ilvl w:val="0"/>
          <w:numId w:val="1"/>
        </w:numPr>
      </w:pPr>
      <w:r>
        <w:t xml:space="preserve">Parent forgot their </w:t>
      </w:r>
      <w:r w:rsidRPr="008D7179">
        <w:rPr>
          <w:b/>
        </w:rPr>
        <w:t>password</w:t>
      </w:r>
      <w:r>
        <w:t xml:space="preserve"> for Unified Classroom</w:t>
      </w:r>
    </w:p>
    <w:p w14:paraId="49B326BE" w14:textId="77777777" w:rsidR="00CA4692" w:rsidRPr="007A6FFB" w:rsidRDefault="00CA4692" w:rsidP="00CA4692">
      <w:pPr>
        <w:pStyle w:val="ListParagraph"/>
      </w:pPr>
      <w:r w:rsidRPr="007A6FFB">
        <w:t xml:space="preserve">Direct the parent to </w:t>
      </w:r>
      <w:hyperlink r:id="rId10" w:history="1">
        <w:r w:rsidRPr="007A6FFB">
          <w:rPr>
            <w:rStyle w:val="Hyperlink"/>
          </w:rPr>
          <w:t>https://classroom.powerschool.com/</w:t>
        </w:r>
      </w:hyperlink>
    </w:p>
    <w:p w14:paraId="78E2340A" w14:textId="77777777" w:rsidR="00CA4692" w:rsidRPr="007A6FFB" w:rsidRDefault="00CA4692" w:rsidP="008D7179">
      <w:pPr>
        <w:pStyle w:val="ListParagraph"/>
        <w:numPr>
          <w:ilvl w:val="1"/>
          <w:numId w:val="6"/>
        </w:numPr>
      </w:pPr>
      <w:r w:rsidRPr="007A6FFB">
        <w:t>Click on the Forgot Password link</w:t>
      </w:r>
    </w:p>
    <w:p w14:paraId="1A65E264" w14:textId="658D7767" w:rsidR="00394DB3" w:rsidRDefault="00CA4692" w:rsidP="00394DB3">
      <w:pPr>
        <w:pStyle w:val="ListParagraph"/>
        <w:numPr>
          <w:ilvl w:val="1"/>
          <w:numId w:val="6"/>
        </w:numPr>
        <w:rPr>
          <w:rFonts w:cs="Arial"/>
          <w:color w:val="000000"/>
        </w:rPr>
      </w:pPr>
      <w:r w:rsidRPr="007A6FFB">
        <w:t xml:space="preserve">Email will be sent from </w:t>
      </w:r>
      <w:r w:rsidRPr="007A6FFB">
        <w:rPr>
          <w:rFonts w:cs="Arial"/>
          <w:b/>
          <w:bCs/>
          <w:color w:val="000000"/>
        </w:rPr>
        <w:t xml:space="preserve"> </w:t>
      </w:r>
      <w:hyperlink r:id="rId11" w:history="1">
        <w:r w:rsidR="00394DB3" w:rsidRPr="00CF633F">
          <w:rPr>
            <w:rStyle w:val="Hyperlink"/>
            <w:rFonts w:cs="Arial"/>
          </w:rPr>
          <w:t>identity@devmail.powerschool.com</w:t>
        </w:r>
      </w:hyperlink>
    </w:p>
    <w:p w14:paraId="7F2A9F14" w14:textId="77777777" w:rsidR="00394DB3" w:rsidRPr="00394DB3" w:rsidRDefault="00394DB3" w:rsidP="00394DB3">
      <w:pPr>
        <w:pStyle w:val="ListParagraph"/>
        <w:ind w:left="2160"/>
        <w:rPr>
          <w:rFonts w:cs="Arial"/>
          <w:color w:val="000000"/>
        </w:rPr>
      </w:pPr>
    </w:p>
    <w:p w14:paraId="4DF0678D" w14:textId="262E9EC3" w:rsidR="007A6FFB" w:rsidRPr="00394DB3" w:rsidRDefault="00394DB3" w:rsidP="00394DB3">
      <w:pPr>
        <w:pStyle w:val="ListParagraph"/>
        <w:numPr>
          <w:ilvl w:val="0"/>
          <w:numId w:val="1"/>
        </w:numPr>
        <w:rPr>
          <w:rStyle w:val="Hyperlink"/>
          <w:rFonts w:cs="Arial"/>
          <w:color w:val="000000"/>
          <w:u w:val="none"/>
        </w:rPr>
      </w:pPr>
      <w:r w:rsidRPr="00394DB3">
        <w:rPr>
          <w:rFonts w:cs="Arial"/>
          <w:color w:val="000000"/>
        </w:rPr>
        <w:t xml:space="preserve">Parent created an account for Unified Classroom, not sure what web address to use.  </w:t>
      </w:r>
      <w:r>
        <w:rPr>
          <w:rFonts w:cs="Arial"/>
          <w:color w:val="000000"/>
        </w:rPr>
        <w:t xml:space="preserve">    </w:t>
      </w:r>
      <w:r>
        <w:t xml:space="preserve">Direct parents to: </w:t>
      </w:r>
      <w:hyperlink r:id="rId12" w:history="1">
        <w:r w:rsidRPr="007A6FFB">
          <w:rPr>
            <w:rStyle w:val="Hyperlink"/>
          </w:rPr>
          <w:t>https://classroom.powerschool.com/</w:t>
        </w:r>
      </w:hyperlink>
    </w:p>
    <w:p w14:paraId="28986853" w14:textId="77777777" w:rsidR="00394DB3" w:rsidRPr="00394DB3" w:rsidRDefault="00394DB3" w:rsidP="00394DB3">
      <w:pPr>
        <w:pStyle w:val="ListParagraph"/>
        <w:rPr>
          <w:rFonts w:cs="Arial"/>
          <w:color w:val="000000"/>
        </w:rPr>
      </w:pPr>
    </w:p>
    <w:p w14:paraId="1AC17B92" w14:textId="77777777" w:rsidR="007A6FFB" w:rsidRPr="007A6FFB" w:rsidRDefault="007A6FFB" w:rsidP="007A6FFB">
      <w:pPr>
        <w:pStyle w:val="ListParagraph"/>
        <w:numPr>
          <w:ilvl w:val="0"/>
          <w:numId w:val="1"/>
        </w:numPr>
        <w:rPr>
          <w:rFonts w:cs="Arial"/>
          <w:color w:val="000000"/>
        </w:rPr>
      </w:pPr>
      <w:r w:rsidRPr="007A6FFB">
        <w:rPr>
          <w:rFonts w:cs="Arial"/>
          <w:color w:val="000000"/>
        </w:rPr>
        <w:t>Parent wants to know the difference between Unified Classroom and the App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75"/>
        <w:gridCol w:w="2179"/>
      </w:tblGrid>
      <w:tr w:rsidR="007A6FFB" w:rsidRPr="00ED7181" w14:paraId="056EA41C" w14:textId="77777777" w:rsidTr="007A6FFB">
        <w:trPr>
          <w:trHeight w:val="257"/>
          <w:jc w:val="center"/>
        </w:trPr>
        <w:tc>
          <w:tcPr>
            <w:tcW w:w="5575" w:type="dxa"/>
          </w:tcPr>
          <w:p w14:paraId="0BAE405F" w14:textId="77777777" w:rsidR="007A6FFB" w:rsidRPr="00ED7181" w:rsidRDefault="007A6FFB" w:rsidP="00322120">
            <w:pPr>
              <w:pStyle w:val="NoSpacing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ED7181">
              <w:rPr>
                <w:rFonts w:ascii="Garamond" w:hAnsi="Garamond"/>
                <w:b/>
                <w:sz w:val="24"/>
                <w:szCs w:val="24"/>
              </w:rPr>
              <w:t>New Browser</w:t>
            </w:r>
          </w:p>
        </w:tc>
        <w:tc>
          <w:tcPr>
            <w:tcW w:w="2179" w:type="dxa"/>
          </w:tcPr>
          <w:p w14:paraId="36E8360F" w14:textId="77777777" w:rsidR="007A6FFB" w:rsidRPr="00ED7181" w:rsidRDefault="007A6FFB" w:rsidP="00322120">
            <w:pPr>
              <w:pStyle w:val="NoSpacing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ED7181">
              <w:rPr>
                <w:rFonts w:ascii="Garamond" w:hAnsi="Garamond"/>
                <w:b/>
                <w:sz w:val="24"/>
                <w:szCs w:val="24"/>
              </w:rPr>
              <w:t>Phone App</w:t>
            </w:r>
          </w:p>
        </w:tc>
      </w:tr>
      <w:tr w:rsidR="007A6FFB" w14:paraId="2E366C24" w14:textId="77777777" w:rsidTr="007A6FFB">
        <w:trPr>
          <w:trHeight w:val="250"/>
          <w:jc w:val="center"/>
        </w:trPr>
        <w:tc>
          <w:tcPr>
            <w:tcW w:w="5575" w:type="dxa"/>
          </w:tcPr>
          <w:p w14:paraId="009A84AB" w14:textId="77777777" w:rsidR="007A6FFB" w:rsidRDefault="007A6FFB" w:rsidP="00322120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1042F0">
              <w:rPr>
                <w:rFonts w:ascii="Garamond" w:hAnsi="Garamond"/>
                <w:sz w:val="24"/>
                <w:szCs w:val="24"/>
              </w:rPr>
              <w:t>https://classroom.powerschool.com</w:t>
            </w:r>
          </w:p>
        </w:tc>
        <w:tc>
          <w:tcPr>
            <w:tcW w:w="2179" w:type="dxa"/>
          </w:tcPr>
          <w:p w14:paraId="42E033F7" w14:textId="77777777" w:rsidR="007A6FFB" w:rsidRDefault="007A6FFB" w:rsidP="00322120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  <w:tr w:rsidR="007A6FFB" w14:paraId="048B2367" w14:textId="77777777" w:rsidTr="007A6FFB">
        <w:trPr>
          <w:trHeight w:val="2536"/>
          <w:jc w:val="center"/>
        </w:trPr>
        <w:tc>
          <w:tcPr>
            <w:tcW w:w="5575" w:type="dxa"/>
          </w:tcPr>
          <w:p w14:paraId="78DF651C" w14:textId="77777777" w:rsidR="007A6FFB" w:rsidRDefault="007A6FFB" w:rsidP="00322120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New Features</w:t>
            </w:r>
          </w:p>
          <w:p w14:paraId="2D36E0AE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Calendar – School and Personal </w:t>
            </w:r>
          </w:p>
          <w:p w14:paraId="2D563047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vents – Posted by teacher(s)</w:t>
            </w:r>
          </w:p>
          <w:p w14:paraId="5E86EF0E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ctivity Feed - Posted by teacher(s) </w:t>
            </w:r>
          </w:p>
          <w:p w14:paraId="798DCF10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ttached Assignments – Posted by teacher(s)</w:t>
            </w:r>
          </w:p>
          <w:p w14:paraId="504D96FE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ccess to online assessments for students </w:t>
            </w:r>
          </w:p>
          <w:p w14:paraId="4BA6639E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Progression with standards if used by teacher(s)</w:t>
            </w:r>
          </w:p>
          <w:p w14:paraId="494879F7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ingle sign-on to Naviance for Secondary Parents  </w:t>
            </w:r>
          </w:p>
          <w:p w14:paraId="7C7BE333" w14:textId="77777777" w:rsidR="007A6FFB" w:rsidRDefault="007A6FFB" w:rsidP="007A6FFB">
            <w:pPr>
              <w:pStyle w:val="NoSpacing"/>
              <w:numPr>
                <w:ilvl w:val="0"/>
                <w:numId w:val="8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ssessment Analytics when available </w:t>
            </w:r>
          </w:p>
        </w:tc>
        <w:tc>
          <w:tcPr>
            <w:tcW w:w="2179" w:type="dxa"/>
          </w:tcPr>
          <w:p w14:paraId="37C82000" w14:textId="77777777" w:rsidR="007A6FFB" w:rsidRDefault="007A6FFB" w:rsidP="00322120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Remain with the same features </w:t>
            </w:r>
          </w:p>
          <w:p w14:paraId="13807F3D" w14:textId="77777777" w:rsidR="007A6FFB" w:rsidRDefault="007A6FFB" w:rsidP="007A6FFB">
            <w:pPr>
              <w:pStyle w:val="NoSpacing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Grades</w:t>
            </w:r>
          </w:p>
          <w:p w14:paraId="439DF577" w14:textId="77777777" w:rsidR="007A6FFB" w:rsidRDefault="007A6FFB" w:rsidP="007A6FFB">
            <w:pPr>
              <w:pStyle w:val="NoSpacing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ttendance </w:t>
            </w:r>
          </w:p>
          <w:p w14:paraId="1DDEB9D0" w14:textId="77777777" w:rsidR="007A6FFB" w:rsidRDefault="007A6FFB" w:rsidP="007A6FFB">
            <w:pPr>
              <w:pStyle w:val="NoSpacing"/>
              <w:numPr>
                <w:ilvl w:val="0"/>
                <w:numId w:val="7"/>
              </w:num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Teacher comments if posted </w:t>
            </w:r>
          </w:p>
        </w:tc>
      </w:tr>
    </w:tbl>
    <w:p w14:paraId="68D9DACA" w14:textId="77777777" w:rsidR="007A6FFB" w:rsidRPr="007A6FFB" w:rsidRDefault="007A6FFB" w:rsidP="007A6FFB">
      <w:pPr>
        <w:pStyle w:val="ListParagraph"/>
        <w:rPr>
          <w:rFonts w:cs="Arial"/>
          <w:color w:val="000000"/>
        </w:rPr>
      </w:pPr>
    </w:p>
    <w:p w14:paraId="34E6A95D" w14:textId="77777777" w:rsidR="00CA4692" w:rsidRDefault="00CA4692" w:rsidP="00CA4692">
      <w:pPr>
        <w:pStyle w:val="ListParagraph"/>
      </w:pPr>
      <w:bookmarkStart w:id="0" w:name="_GoBack"/>
      <w:bookmarkEnd w:id="0"/>
    </w:p>
    <w:sectPr w:rsidR="00CA4692" w:rsidSect="007A6FF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0E348" w14:textId="77777777" w:rsidR="007A6FFB" w:rsidRDefault="007A6FFB" w:rsidP="007A6FFB">
      <w:pPr>
        <w:spacing w:after="0" w:line="240" w:lineRule="auto"/>
      </w:pPr>
      <w:r>
        <w:separator/>
      </w:r>
    </w:p>
  </w:endnote>
  <w:endnote w:type="continuationSeparator" w:id="0">
    <w:p w14:paraId="056E1E09" w14:textId="77777777" w:rsidR="007A6FFB" w:rsidRDefault="007A6FFB" w:rsidP="007A6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961E0B" w14:textId="77777777" w:rsidR="007A6FFB" w:rsidRDefault="007A6F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A1E4D" w14:textId="77777777" w:rsidR="007A6FFB" w:rsidRDefault="007A6F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51520" w14:textId="77777777" w:rsidR="007A6FFB" w:rsidRDefault="007A6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B253AC" w14:textId="77777777" w:rsidR="007A6FFB" w:rsidRDefault="007A6FFB" w:rsidP="007A6FFB">
      <w:pPr>
        <w:spacing w:after="0" w:line="240" w:lineRule="auto"/>
      </w:pPr>
      <w:r>
        <w:separator/>
      </w:r>
    </w:p>
  </w:footnote>
  <w:footnote w:type="continuationSeparator" w:id="0">
    <w:p w14:paraId="2B5FA185" w14:textId="77777777" w:rsidR="007A6FFB" w:rsidRDefault="007A6FFB" w:rsidP="007A6F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9A397" w14:textId="77777777" w:rsidR="007A6FFB" w:rsidRDefault="00394DB3">
    <w:pPr>
      <w:pStyle w:val="Header"/>
    </w:pPr>
    <w:r>
      <w:rPr>
        <w:noProof/>
      </w:rPr>
      <w:pict w14:anchorId="4D95DF7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1755469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18405" w14:textId="77777777" w:rsidR="007A6FFB" w:rsidRDefault="00394DB3">
    <w:pPr>
      <w:pStyle w:val="Header"/>
    </w:pPr>
    <w:r>
      <w:rPr>
        <w:noProof/>
      </w:rPr>
      <w:pict w14:anchorId="09A9B37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1755470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50FB74" w14:textId="77777777" w:rsidR="007A6FFB" w:rsidRDefault="00394DB3">
    <w:pPr>
      <w:pStyle w:val="Header"/>
    </w:pPr>
    <w:r>
      <w:rPr>
        <w:noProof/>
      </w:rPr>
      <w:pict w14:anchorId="4E56A5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1755468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680CB3"/>
    <w:multiLevelType w:val="hybridMultilevel"/>
    <w:tmpl w:val="444EF1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64E6723"/>
    <w:multiLevelType w:val="hybridMultilevel"/>
    <w:tmpl w:val="D702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C44D9"/>
    <w:multiLevelType w:val="hybridMultilevel"/>
    <w:tmpl w:val="EDD24B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E86FDE"/>
    <w:multiLevelType w:val="hybridMultilevel"/>
    <w:tmpl w:val="DB946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4118AC"/>
    <w:multiLevelType w:val="hybridMultilevel"/>
    <w:tmpl w:val="DE9A39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8C2F1A"/>
    <w:multiLevelType w:val="hybridMultilevel"/>
    <w:tmpl w:val="44EC83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F87D78"/>
    <w:multiLevelType w:val="hybridMultilevel"/>
    <w:tmpl w:val="955ED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1F0C78"/>
    <w:multiLevelType w:val="hybridMultilevel"/>
    <w:tmpl w:val="F81CEE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DQ1NDM2szQytTRV0lEKTi0uzszPAykwqgUAcbvo0CwAAAA="/>
  </w:docVars>
  <w:rsids>
    <w:rsidRoot w:val="00B4298A"/>
    <w:rsid w:val="00394DB3"/>
    <w:rsid w:val="007A6FFB"/>
    <w:rsid w:val="008D7179"/>
    <w:rsid w:val="00B24E75"/>
    <w:rsid w:val="00B4298A"/>
    <w:rsid w:val="00CA4692"/>
    <w:rsid w:val="00FA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9EE4AED"/>
  <w15:chartTrackingRefBased/>
  <w15:docId w15:val="{2B1D4E62-91E3-4E38-91BB-CB8311306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HAnsi" w:hAnsi="Garamond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9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4E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717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6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FFB"/>
  </w:style>
  <w:style w:type="paragraph" w:styleId="Footer">
    <w:name w:val="footer"/>
    <w:basedOn w:val="Normal"/>
    <w:link w:val="FooterChar"/>
    <w:uiPriority w:val="99"/>
    <w:unhideWhenUsed/>
    <w:rsid w:val="007A6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FFB"/>
  </w:style>
  <w:style w:type="paragraph" w:styleId="NoSpacing">
    <w:name w:val="No Spacing"/>
    <w:uiPriority w:val="1"/>
    <w:qFormat/>
    <w:rsid w:val="007A6FFB"/>
    <w:pPr>
      <w:spacing w:after="0" w:line="240" w:lineRule="auto"/>
    </w:pPr>
    <w:rPr>
      <w:rFonts w:asciiTheme="minorHAnsi" w:eastAsiaTheme="minorEastAsia" w:hAnsiTheme="minorHAnsi"/>
      <w:sz w:val="22"/>
      <w:szCs w:val="22"/>
    </w:rPr>
  </w:style>
  <w:style w:type="table" w:styleId="TableGrid">
    <w:name w:val="Table Grid"/>
    <w:basedOn w:val="TableNormal"/>
    <w:uiPriority w:val="59"/>
    <w:rsid w:val="007A6FFB"/>
    <w:pPr>
      <w:spacing w:after="0" w:line="240" w:lineRule="auto"/>
    </w:pPr>
    <w:rPr>
      <w:rFonts w:asciiTheme="minorHAnsi" w:eastAsiaTheme="minorEastAsia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7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ticak12.org/PowerSchool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s." TargetMode="External"/><Relationship Id="rId12" Type="http://schemas.openxmlformats.org/officeDocument/2006/relationships/hyperlink" Target="https://classroom.powerschool.com/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dentity@devmail.powerschoo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classroom.powerschool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uticak12.org/academics/ps_issue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ica Community Schools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AND, KIM</dc:creator>
  <cp:keywords/>
  <dc:description/>
  <cp:lastModifiedBy>CHARLAND, KIM</cp:lastModifiedBy>
  <cp:revision>2</cp:revision>
  <dcterms:created xsi:type="dcterms:W3CDTF">2018-02-06T14:38:00Z</dcterms:created>
  <dcterms:modified xsi:type="dcterms:W3CDTF">2018-02-08T14:18:00Z</dcterms:modified>
</cp:coreProperties>
</file>